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4457" w:rsidRPr="00D317B3" w:rsidRDefault="00D317B3">
      <w:pPr>
        <w:pBdr>
          <w:bottom w:val="single" w:sz="12" w:space="1" w:color="auto"/>
        </w:pBdr>
        <w:rPr>
          <w:b/>
          <w:color w:val="0070C0"/>
          <w:sz w:val="40"/>
          <w:szCs w:val="40"/>
        </w:rPr>
      </w:pPr>
      <w:r w:rsidRPr="00D317B3">
        <w:rPr>
          <w:b/>
          <w:color w:val="0070C0"/>
          <w:sz w:val="40"/>
          <w:szCs w:val="40"/>
        </w:rPr>
        <w:t xml:space="preserve">Přístup k serveru Orion </w:t>
      </w:r>
      <w:bookmarkStart w:id="0" w:name="_GoBack"/>
      <w:bookmarkEnd w:id="0"/>
    </w:p>
    <w:p w:rsidR="00D317B3" w:rsidRDefault="00D317B3">
      <w:pPr>
        <w:rPr>
          <w:b/>
        </w:rPr>
      </w:pPr>
      <w:r>
        <w:rPr>
          <w:b/>
        </w:rPr>
        <w:t>Vytvořil</w:t>
      </w:r>
      <w:r>
        <w:rPr>
          <w:b/>
        </w:rPr>
        <w:tab/>
        <w:t>:</w:t>
      </w:r>
      <w:r>
        <w:rPr>
          <w:b/>
        </w:rPr>
        <w:tab/>
      </w:r>
      <w:proofErr w:type="spellStart"/>
      <w:proofErr w:type="gramStart"/>
      <w:r>
        <w:rPr>
          <w:b/>
        </w:rPr>
        <w:t>Ing.J.</w:t>
      </w:r>
      <w:proofErr w:type="gramEnd"/>
      <w:r>
        <w:rPr>
          <w:b/>
        </w:rPr>
        <w:t>Skorkovský,CSc</w:t>
      </w:r>
      <w:proofErr w:type="spellEnd"/>
      <w:r>
        <w:rPr>
          <w:b/>
        </w:rPr>
        <w:t>.</w:t>
      </w:r>
    </w:p>
    <w:p w:rsidR="00D317B3" w:rsidRDefault="00D317B3">
      <w:pPr>
        <w:pBdr>
          <w:bottom w:val="single" w:sz="12" w:space="1" w:color="auto"/>
        </w:pBdr>
        <w:rPr>
          <w:b/>
        </w:rPr>
      </w:pPr>
      <w:r>
        <w:rPr>
          <w:b/>
        </w:rPr>
        <w:t>Pro</w:t>
      </w:r>
      <w:r>
        <w:rPr>
          <w:b/>
        </w:rPr>
        <w:tab/>
      </w:r>
      <w:r>
        <w:rPr>
          <w:b/>
        </w:rPr>
        <w:tab/>
        <w:t>:</w:t>
      </w:r>
      <w:r>
        <w:rPr>
          <w:b/>
        </w:rPr>
        <w:tab/>
        <w:t>BPH-PIS1 a BPH-PIS2</w:t>
      </w:r>
    </w:p>
    <w:p w:rsidR="00D317B3" w:rsidRDefault="00D317B3" w:rsidP="00D317B3">
      <w:pPr>
        <w:rPr>
          <w:b/>
          <w:sz w:val="24"/>
          <w:szCs w:val="24"/>
        </w:rPr>
      </w:pPr>
      <w:r>
        <w:rPr>
          <w:b/>
          <w:sz w:val="24"/>
          <w:szCs w:val="24"/>
        </w:rPr>
        <w:t>Terminálový server Orion</w:t>
      </w:r>
    </w:p>
    <w:p w:rsidR="00D317B3" w:rsidRDefault="00D317B3" w:rsidP="00D317B3">
      <w:r>
        <w:t>Studenti fakulty ESF, mohou přistupovat k fakultním aplikacím ASPI, </w:t>
      </w:r>
      <w:proofErr w:type="spellStart"/>
      <w:r>
        <w:t>Witness</w:t>
      </w:r>
      <w:proofErr w:type="spellEnd"/>
      <w:r>
        <w:t>, MS Dynamics NAV 2018 nebo </w:t>
      </w:r>
      <w:proofErr w:type="spellStart"/>
      <w:r>
        <w:t>TaxEdit</w:t>
      </w:r>
      <w:proofErr w:type="spellEnd"/>
      <w:r>
        <w:t> i ze sítě mimo ESF. Přístup je umožněn prostřednictvím připojení na terminálový server.</w:t>
      </w:r>
    </w:p>
    <w:p w:rsidR="00D317B3" w:rsidRDefault="00D317B3" w:rsidP="00D317B3">
      <w:r>
        <w:t>Z licenčních důvodů je přístup na terminálový server umožněn pouze studentům ESF. Zaměstnanci fakulty přístup na terminál nemají!</w:t>
      </w:r>
    </w:p>
    <w:p w:rsidR="00D317B3" w:rsidRDefault="00D317B3" w:rsidP="00D317B3">
      <w:r>
        <w:t>Připojení je možné z operačních systémů Windows 7 a novějších (s využitím funkce Vzdálená plocha s ověřováním na úrovni sítě)</w:t>
      </w:r>
    </w:p>
    <w:p w:rsidR="00D317B3" w:rsidRDefault="00D317B3" w:rsidP="00D317B3">
      <w:pPr>
        <w:rPr>
          <w:b/>
        </w:rPr>
      </w:pPr>
      <w:r>
        <w:rPr>
          <w:b/>
        </w:rPr>
        <w:t>Možný způsob připojení</w:t>
      </w:r>
    </w:p>
    <w:p w:rsidR="00D317B3" w:rsidRDefault="00D317B3" w:rsidP="00D317B3">
      <w:r>
        <w:t>Stačí spustit klienta pro „Připojení ke vzdálené ploše“ (mstsc.exe). Klienta naleznete:</w:t>
      </w:r>
    </w:p>
    <w:p w:rsidR="00D317B3" w:rsidRDefault="00D317B3" w:rsidP="00D317B3">
      <w:r>
        <w:t>Ve Windows 10 mezi programy pod písmenem „P“; Příslušenství Windows; Připojení ke vzdálené ploše</w:t>
      </w:r>
    </w:p>
    <w:p w:rsidR="00D317B3" w:rsidRDefault="00D317B3" w:rsidP="00D317B3">
      <w:r>
        <w:t>Při přihlášení do kolonky „počítač“ zadejte text: orion.econ.mu</w:t>
      </w:r>
      <w:r>
        <w:softHyphen/>
        <w:t>ni.cz, anebo IP adresu: 147.251.190.14</w:t>
      </w:r>
    </w:p>
    <w:p w:rsidR="00D317B3" w:rsidRDefault="00D317B3" w:rsidP="00D317B3">
      <w:r>
        <w:rPr>
          <w:noProof/>
          <w:lang w:eastAsia="cs-CZ"/>
        </w:rPr>
        <w:drawing>
          <wp:inline distT="0" distB="0" distL="0" distR="0">
            <wp:extent cx="2238375" cy="1409700"/>
            <wp:effectExtent l="0" t="0" r="9525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17B3" w:rsidRDefault="00D317B3" w:rsidP="00D317B3"/>
    <w:p w:rsidR="00D317B3" w:rsidRDefault="00D317B3" w:rsidP="00D317B3">
      <w:r>
        <w:t xml:space="preserve">Jako </w:t>
      </w:r>
      <w:proofErr w:type="spellStart"/>
      <w:r>
        <w:t>login</w:t>
      </w:r>
      <w:proofErr w:type="spellEnd"/>
      <w:r>
        <w:t xml:space="preserve"> pro přihlášení napište řetězec ve tvaru: </w:t>
      </w:r>
      <w:proofErr w:type="spellStart"/>
      <w:r>
        <w:t>esf</w:t>
      </w:r>
      <w:proofErr w:type="spellEnd"/>
      <w:r>
        <w:t>\</w:t>
      </w:r>
      <w:proofErr w:type="spellStart"/>
      <w:r>
        <w:t>vašeUČO</w:t>
      </w:r>
      <w:proofErr w:type="spellEnd"/>
    </w:p>
    <w:p w:rsidR="00D317B3" w:rsidRDefault="00D317B3" w:rsidP="00D317B3">
      <w:r>
        <w:t>Jako heslo použijte vaše fakultní heslo. </w:t>
      </w:r>
      <w:proofErr w:type="spellStart"/>
      <w:r>
        <w:fldChar w:fldCharType="begin"/>
      </w:r>
      <w:r>
        <w:instrText xml:space="preserve"> HYPERLINK "https://www.econ.muni.cz/it-sluzby/skolni-hesla" \o "Školní hesla" </w:instrText>
      </w:r>
      <w:r>
        <w:fldChar w:fldCharType="separate"/>
      </w:r>
      <w:r>
        <w:rPr>
          <w:rStyle w:val="Hypertextovodkaz"/>
        </w:rPr>
        <w:t>Info</w:t>
      </w:r>
      <w:proofErr w:type="spellEnd"/>
      <w:r>
        <w:rPr>
          <w:rStyle w:val="Hypertextovodkaz"/>
        </w:rPr>
        <w:t xml:space="preserve"> o h</w:t>
      </w:r>
      <w:r>
        <w:rPr>
          <w:rStyle w:val="Hypertextovodkaz"/>
        </w:rPr>
        <w:t>e</w:t>
      </w:r>
      <w:r>
        <w:rPr>
          <w:rStyle w:val="Hypertextovodkaz"/>
        </w:rPr>
        <w:t>slech.</w:t>
      </w:r>
      <w:r>
        <w:fldChar w:fldCharType="end"/>
      </w:r>
    </w:p>
    <w:p w:rsidR="00D317B3" w:rsidRDefault="00D317B3" w:rsidP="00D317B3">
      <w:r>
        <w:t>Při případném upozornění na problém s certifikátem zvolte „ANO“ – připojit.</w:t>
      </w:r>
    </w:p>
    <w:p w:rsidR="00D317B3" w:rsidRDefault="00D317B3" w:rsidP="00D317B3">
      <w:r>
        <w:rPr>
          <w:noProof/>
          <w:lang w:eastAsia="cs-CZ"/>
        </w:rPr>
        <w:lastRenderedPageBreak/>
        <w:drawing>
          <wp:inline distT="0" distB="0" distL="0" distR="0">
            <wp:extent cx="2133600" cy="220980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17B3" w:rsidRDefault="00D317B3" w:rsidP="00D317B3"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76580</wp:posOffset>
                </wp:positionH>
                <wp:positionV relativeFrom="paragraph">
                  <wp:posOffset>3985895</wp:posOffset>
                </wp:positionV>
                <wp:extent cx="447675" cy="410210"/>
                <wp:effectExtent l="19050" t="0" r="28575" b="46990"/>
                <wp:wrapNone/>
                <wp:docPr id="6" name="Šipka dolů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7675" cy="41021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79788F2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Šipka dolů 6" o:spid="_x0000_s1026" type="#_x0000_t67" style="position:absolute;margin-left:45.4pt;margin-top:313.85pt;width:35.25pt;height:32.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" adj="10800" fillcolor="#5b9bd5 [3204]" strokecolor="#1f4d78 [1604]" strokeweight="1pt"/>
            </w:pict>
          </mc:Fallback>
        </mc:AlternateContent>
      </w:r>
      <w:r>
        <w:rPr>
          <w:noProof/>
          <w:lang w:eastAsia="cs-CZ"/>
        </w:rPr>
        <w:drawing>
          <wp:inline distT="0" distB="0" distL="0" distR="0" wp14:anchorId="20BF4021" wp14:editId="571C110E">
            <wp:extent cx="1770995" cy="3990975"/>
            <wp:effectExtent l="0" t="0" r="127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772917" cy="3995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17B3" w:rsidRDefault="00D317B3">
      <w:pPr>
        <w:rPr>
          <w:b/>
        </w:rPr>
      </w:pPr>
    </w:p>
    <w:p w:rsidR="00D317B3" w:rsidRDefault="00D317B3">
      <w:pPr>
        <w:rPr>
          <w:b/>
        </w:rPr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EDADA06" wp14:editId="1CEAEC40">
                <wp:simplePos x="0" y="0"/>
                <wp:positionH relativeFrom="column">
                  <wp:posOffset>652780</wp:posOffset>
                </wp:positionH>
                <wp:positionV relativeFrom="paragraph">
                  <wp:posOffset>1223645</wp:posOffset>
                </wp:positionV>
                <wp:extent cx="447675" cy="410210"/>
                <wp:effectExtent l="19050" t="0" r="28575" b="46990"/>
                <wp:wrapNone/>
                <wp:docPr id="9" name="Šipka dolů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7675" cy="41021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53ADB4" id="Šipka dolů 9" o:spid="_x0000_s1026" type="#_x0000_t67" style="position:absolute;margin-left:51.4pt;margin-top:96.35pt;width:35.25pt;height:32.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" adj="10800" fillcolor="#5b9bd5 [3204]" strokecolor="#1f4d78 [1604]" strokeweight="1pt"/>
            </w:pict>
          </mc:Fallback>
        </mc:AlternateContent>
      </w:r>
      <w:r>
        <w:rPr>
          <w:noProof/>
          <w:lang w:eastAsia="cs-CZ"/>
        </w:rPr>
        <w:drawing>
          <wp:inline distT="0" distB="0" distL="0" distR="0" wp14:anchorId="405F5822" wp14:editId="54992F49">
            <wp:extent cx="2136298" cy="1219200"/>
            <wp:effectExtent l="0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42825" cy="122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</w:rPr>
        <w:t xml:space="preserve"> </w:t>
      </w:r>
    </w:p>
    <w:p w:rsidR="00D317B3" w:rsidRDefault="00D317B3">
      <w:pPr>
        <w:rPr>
          <w:b/>
        </w:rPr>
      </w:pPr>
    </w:p>
    <w:p w:rsidR="00D317B3" w:rsidRPr="00D317B3" w:rsidRDefault="00D317B3">
      <w:pPr>
        <w:rPr>
          <w:b/>
        </w:rPr>
      </w:pPr>
      <w:r>
        <w:rPr>
          <w:noProof/>
          <w:lang w:eastAsia="cs-CZ"/>
        </w:rPr>
        <w:lastRenderedPageBreak/>
        <w:drawing>
          <wp:inline distT="0" distB="0" distL="0" distR="0" wp14:anchorId="60C9327A" wp14:editId="1BD7925C">
            <wp:extent cx="2641232" cy="2247900"/>
            <wp:effectExtent l="0" t="0" r="6985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47441" cy="2253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317B3" w:rsidRPr="00D317B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MLMwNzEwMTcyNbNU0lEKTi0uzszPAykwrAUAnKSenywAAAA="/>
  </w:docVars>
  <w:rsids>
    <w:rsidRoot w:val="00D317B3"/>
    <w:rsid w:val="00D317B3"/>
    <w:rsid w:val="00DC4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5C04D5"/>
  <w15:chartTrackingRefBased/>
  <w15:docId w15:val="{B8F99A54-015A-4D5A-B045-C75E16832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semiHidden/>
    <w:unhideWhenUsed/>
    <w:rsid w:val="00D317B3"/>
    <w:rPr>
      <w:color w:val="0563C1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D317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373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169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i Skorkovský</dc:creator>
  <cp:keywords/>
  <dc:description/>
  <cp:lastModifiedBy>Miki Skorkovský</cp:lastModifiedBy>
  <cp:revision>1</cp:revision>
  <dcterms:created xsi:type="dcterms:W3CDTF">2021-02-11T08:47:00Z</dcterms:created>
  <dcterms:modified xsi:type="dcterms:W3CDTF">2021-02-11T08:58:00Z</dcterms:modified>
</cp:coreProperties>
</file>